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3 T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noProof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3BAAAA1" w14:textId="7948C052" w:rsidR="00084A8C" w:rsidRPr="00153DEB" w:rsidRDefault="00084A8C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23AF34D" w14:textId="6C5F53D7" w:rsidR="00084A8C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t>This t</w:t>
      </w:r>
      <w:r>
        <w:rPr>
          <w:rFonts w:ascii="Times New Roman" w:hAnsi="Times New Roman" w:cs="Times New Roman" w:hint="eastAsia"/>
          <w:sz w:val="24"/>
          <w:szCs w:val="24"/>
        </w:rPr>
        <w:t>ask</w:t>
      </w:r>
      <w:r w:rsidRPr="009E50E0">
        <w:rPr>
          <w:rFonts w:ascii="Times New Roman" w:hAnsi="Times New Roman" w:cs="Times New Roman"/>
          <w:sz w:val="24"/>
          <w:szCs w:val="24"/>
        </w:rPr>
        <w:t xml:space="preserve"> took me quite a lot of time to try and modify</w:t>
      </w:r>
      <w:r>
        <w:rPr>
          <w:rFonts w:ascii="Times New Roman" w:hAnsi="Times New Roman" w:cs="Times New Roman"/>
          <w:sz w:val="24"/>
          <w:szCs w:val="24"/>
        </w:rPr>
        <w:t xml:space="preserve"> again and again. To begin with, I will give my final answer and then explain the wonderful process about how I get this.</w:t>
      </w:r>
    </w:p>
    <w:p w14:paraId="20206262" w14:textId="7F5C85BD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83A07E" wp14:editId="1C3AB244">
            <wp:extent cx="4667341" cy="10524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6903" cy="105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8053" w14:textId="1BFEC8C6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ishing this task I did 99 commits on m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 on project2)</w:t>
      </w:r>
    </w:p>
    <w:p w14:paraId="1869211C" w14:textId="77777777" w:rsid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4F3BA6C" w14:textId="104200C3" w:rsidR="009E50E0" w:rsidRPr="00D61B46" w:rsidRDefault="007D16BD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61B4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D61B46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348A2721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330BDE7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69614EC8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551839E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72B3B5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5464D73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BA1E04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4C25E89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65580EA4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7E368F1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A758EF9" w14:textId="4AFAAA44" w:rsidR="00884EE4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E1CDD5F" w14:textId="6E221A02" w:rsidR="007D16BD" w:rsidRPr="007D16BD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 w:rsidR="00884EE4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046541FC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BA1041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B25B76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60F998D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626A948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2DD0E00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412E3B7D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ACFBE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849CB4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2083943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50898A7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4792E4B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95DB56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B05C1C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6E6FAE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8"/>
          <w:szCs w:val="18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64688398" w14:textId="6D09DA83" w:rsidR="00D61B46" w:rsidRDefault="00D61B46" w:rsidP="00D61B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4F23F7DB" w14:textId="7A9810E6" w:rsidR="007D16BD" w:rsidRP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D3F5E" wp14:editId="03414183">
            <wp:extent cx="2405188" cy="380921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01" cy="3829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98A2" w14:textId="77777777" w:rsidR="007D16BD" w:rsidRDefault="007D16BD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CBDEAB" w14:textId="7FFA2D83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20885B9" w14:textId="797AF236" w:rsidR="00D61B46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CC09BC" wp14:editId="2FB5CBFC">
            <wp:extent cx="5274310" cy="1299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415D" w14:textId="6D24538E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planation:</w:t>
      </w:r>
    </w:p>
    <w:p w14:paraId="25A66E6A" w14:textId="1427FD1A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after class we know that the way to do a </w:t>
      </w:r>
      <w:r w:rsidR="00B161EA">
        <w:rPr>
          <w:rFonts w:ascii="Times New Roman" w:hAnsi="Times New Roman" w:cs="Times New Roman"/>
          <w:sz w:val="24"/>
          <w:szCs w:val="24"/>
        </w:rPr>
        <w:t>STACK-</w:t>
      </w:r>
      <w:r>
        <w:rPr>
          <w:rFonts w:ascii="Times New Roman" w:hAnsi="Times New Roman" w:cs="Times New Roman"/>
          <w:sz w:val="24"/>
          <w:szCs w:val="24"/>
        </w:rPr>
        <w:t>OVERFLOW</w:t>
      </w:r>
      <w:r w:rsidR="00B161EA">
        <w:rPr>
          <w:rFonts w:ascii="Times New Roman" w:hAnsi="Times New Roman" w:cs="Times New Roman"/>
          <w:sz w:val="24"/>
          <w:szCs w:val="24"/>
        </w:rPr>
        <w:t xml:space="preserve"> attack is to design </w:t>
      </w:r>
      <w:proofErr w:type="spellStart"/>
      <w:proofErr w:type="gramStart"/>
      <w:r w:rsidR="00B161EA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B161EA">
        <w:rPr>
          <w:rFonts w:ascii="Times New Roman" w:hAnsi="Times New Roman" w:cs="Times New Roman"/>
          <w:sz w:val="24"/>
          <w:szCs w:val="24"/>
        </w:rPr>
        <w:t xml:space="preserve"> overflow buffer lik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621"/>
      </w:tblGrid>
      <w:tr w:rsidR="00B161EA" w14:paraId="7601E799" w14:textId="77777777" w:rsidTr="00B161EA">
        <w:trPr>
          <w:jc w:val="center"/>
        </w:trPr>
        <w:tc>
          <w:tcPr>
            <w:tcW w:w="4621" w:type="dxa"/>
          </w:tcPr>
          <w:p w14:paraId="55749EEE" w14:textId="6A9F9413" w:rsidR="00B161EA" w:rsidRDefault="00B161EA" w:rsidP="009E50E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ddress of shellcode (high address)</w:t>
            </w:r>
          </w:p>
        </w:tc>
      </w:tr>
      <w:tr w:rsidR="00B161EA" w14:paraId="35DC786B" w14:textId="77777777" w:rsidTr="00B161EA">
        <w:trPr>
          <w:jc w:val="center"/>
        </w:trPr>
        <w:tc>
          <w:tcPr>
            <w:tcW w:w="4621" w:type="dxa"/>
          </w:tcPr>
          <w:p w14:paraId="421EE24D" w14:textId="3AFA249D" w:rsidR="00B161EA" w:rsidRDefault="00B161EA" w:rsidP="009E50E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led bytes</w:t>
            </w:r>
          </w:p>
        </w:tc>
      </w:tr>
      <w:tr w:rsidR="00B161EA" w14:paraId="53381D0F" w14:textId="77777777" w:rsidTr="00B161EA">
        <w:trPr>
          <w:jc w:val="center"/>
        </w:trPr>
        <w:tc>
          <w:tcPr>
            <w:tcW w:w="4621" w:type="dxa"/>
          </w:tcPr>
          <w:p w14:paraId="66046F8B" w14:textId="34B965E2" w:rsidR="00B161EA" w:rsidRDefault="00B161EA" w:rsidP="009E50E0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Shellcode (low address)</w:t>
            </w:r>
          </w:p>
        </w:tc>
      </w:tr>
    </w:tbl>
    <w:p w14:paraId="1263D6AD" w14:textId="163DDC31" w:rsidR="00B161EA" w:rsidRDefault="00B161E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 to Sara that she helped us finish the part 2 “Filled bytes”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emset</w:t>
      </w:r>
      <w:proofErr w:type="spellEnd"/>
      <w:r>
        <w:rPr>
          <w:rFonts w:ascii="Times New Roman" w:hAnsi="Times New Roman" w:cs="Times New Roman"/>
          <w:sz w:val="24"/>
          <w:szCs w:val="24"/>
        </w:rPr>
        <w:t>”-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buffer array with several “</w:t>
      </w:r>
      <w:proofErr w:type="gramStart"/>
      <w:r>
        <w:rPr>
          <w:rFonts w:ascii="Times New Roman" w:hAnsi="Times New Roman" w:cs="Times New Roman"/>
          <w:sz w:val="24"/>
          <w:szCs w:val="24"/>
        </w:rPr>
        <w:t>NOP”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4EE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e only need to do the rest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firstly, I filled the end of the buffer with the shellcode, which is much easier than part 1.</w:t>
      </w:r>
    </w:p>
    <w:p w14:paraId="76EEAD47" w14:textId="0EF1B9CF" w:rsidR="00B161EA" w:rsidRPr="00B161EA" w:rsidRDefault="007D16BD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="00B161EA"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D7A7966" w14:textId="77777777" w:rsidR="00B161EA" w:rsidRPr="00B161EA" w:rsidRDefault="00B161EA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6B20041" w14:textId="5D65FE47" w:rsidR="00B161EA" w:rsidRPr="00BE14A1" w:rsidRDefault="00B161EA" w:rsidP="00BE14A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7994C0F1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in part 1, we have 2 main questions:</w:t>
      </w:r>
    </w:p>
    <w:p w14:paraId="4A22F20C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what is the address of shellcode</w:t>
      </w:r>
    </w:p>
    <w:p w14:paraId="278EEFDD" w14:textId="4DAEE8B9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where should it be put in the buffer</w:t>
      </w:r>
    </w:p>
    <w:p w14:paraId="127CDF00" w14:textId="77777777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4F4772" w14:textId="2CD8C150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1) To find the address of buffer array, it is nature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ll function.</w:t>
      </w:r>
    </w:p>
    <w:p w14:paraId="3DADD7AC" w14:textId="079D62EF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A43CF7" wp14:editId="530038D4">
            <wp:extent cx="5274310" cy="1010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92EB6" w14:textId="6EDD902D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EAB15" wp14:editId="502E63CD">
            <wp:extent cx="5274310" cy="17005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5A61" w14:textId="6E1EBF5A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Pr="00BE14A1">
        <w:rPr>
          <w:rFonts w:ascii="Times New Roman" w:hAnsi="Times New Roman" w:cs="Times New Roman"/>
          <w:sz w:val="24"/>
          <w:szCs w:val="24"/>
        </w:rPr>
        <w:t>segmentation</w:t>
      </w:r>
      <w:r>
        <w:rPr>
          <w:rFonts w:ascii="Times New Roman" w:hAnsi="Times New Roman" w:cs="Times New Roman"/>
          <w:sz w:val="24"/>
          <w:szCs w:val="24"/>
        </w:rPr>
        <w:t xml:space="preserve"> error, I set a breakpoint at line 9 and then run it.</w:t>
      </w:r>
    </w:p>
    <w:p w14:paraId="2C9FC034" w14:textId="3267A084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35A04" wp14:editId="53BEE70B">
            <wp:extent cx="5274310" cy="69469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B07C" w14:textId="35B440C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have the address of buffer (0xbffff0d8) and obviously the buffer array should be </w:t>
      </w:r>
      <w:r w:rsidR="00B73A45">
        <w:rPr>
          <w:rFonts w:ascii="Times New Roman" w:hAnsi="Times New Roman" w:cs="Times New Roman"/>
          <w:sz w:val="24"/>
          <w:szCs w:val="24"/>
        </w:rPr>
        <w:t>blank</w:t>
      </w:r>
      <w:r>
        <w:rPr>
          <w:rFonts w:ascii="Times New Roman" w:hAnsi="Times New Roman" w:cs="Times New Roman"/>
          <w:sz w:val="24"/>
          <w:szCs w:val="24"/>
        </w:rPr>
        <w:t xml:space="preserve"> at the beginning of line 9.</w:t>
      </w:r>
    </w:p>
    <w:p w14:paraId="1FCDB005" w14:textId="1115741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87771E" wp14:editId="2A73AAAE">
            <wp:extent cx="5274310" cy="925830"/>
            <wp:effectExtent l="0" t="0" r="254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BB50" w14:textId="21E99DE2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A5AA7EB" wp14:editId="22E89A6B">
            <wp:extent cx="4934639" cy="733527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A326" w14:textId="5CFFC776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59F137" wp14:editId="600FE637">
            <wp:extent cx="5274310" cy="577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E0E4" w14:textId="2EFC32A1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in the next line it will be filled with data from str, anyway.</w:t>
      </w:r>
    </w:p>
    <w:p w14:paraId="1C2F2335" w14:textId="5AC8CD9F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irst tested 0xbffff0d8 </w:t>
      </w:r>
      <w:r w:rsidR="009B6640">
        <w:rPr>
          <w:rFonts w:ascii="Times New Roman" w:hAnsi="Times New Roman" w:cs="Times New Roman" w:hint="eastAsia"/>
          <w:sz w:val="24"/>
          <w:szCs w:val="24"/>
        </w:rPr>
        <w:t>+</w:t>
      </w:r>
      <w:r w:rsidR="009B6640">
        <w:rPr>
          <w:rFonts w:ascii="Times New Roman" w:hAnsi="Times New Roman" w:cs="Times New Roman"/>
          <w:sz w:val="24"/>
          <w:szCs w:val="24"/>
        </w:rPr>
        <w:t xml:space="preserve"> 40 </w:t>
      </w:r>
      <w:r>
        <w:rPr>
          <w:rFonts w:ascii="Times New Roman" w:hAnsi="Times New Roman" w:cs="Times New Roman"/>
          <w:sz w:val="24"/>
          <w:szCs w:val="24"/>
        </w:rPr>
        <w:t>as the shellcode address, but I failed until I added 128 to it</w:t>
      </w:r>
      <w:r w:rsidR="000639D3">
        <w:rPr>
          <w:rFonts w:ascii="Times New Roman" w:hAnsi="Times New Roman" w:cs="Times New Roman"/>
          <w:sz w:val="24"/>
          <w:szCs w:val="24"/>
        </w:rPr>
        <w:t xml:space="preserve"> (I still don’t know why)</w:t>
      </w:r>
      <w:r>
        <w:rPr>
          <w:rFonts w:ascii="Times New Roman" w:hAnsi="Times New Roman" w:cs="Times New Roman"/>
          <w:sz w:val="24"/>
          <w:szCs w:val="24"/>
        </w:rPr>
        <w:t xml:space="preserve">. Then I realized there should b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ress range for</w:t>
      </w:r>
      <w:r w:rsidR="000639D3">
        <w:rPr>
          <w:rFonts w:ascii="Times New Roman" w:hAnsi="Times New Roman" w:cs="Times New Roman"/>
          <w:sz w:val="24"/>
          <w:szCs w:val="24"/>
        </w:rPr>
        <w:t xml:space="preserve"> it, because here are so many NOPs in the buffer, and it is only necessary to reach any middle NOP it will be good.</w:t>
      </w:r>
    </w:p>
    <w:p w14:paraId="133914B5" w14:textId="5C2C5A6C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so, I get the maximum value of the addres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C95CEA2" w14:textId="2878E473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0639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24185" wp14:editId="302577FD">
            <wp:extent cx="5274310" cy="32296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EAD1" w14:textId="2FF19728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screenshot above, I know it should be no more than 0xbffff2c5, so the range is about from 0xbffff158 to 0xbffff2c5.</w:t>
      </w:r>
    </w:p>
    <w:p w14:paraId="62409A7E" w14:textId="6373C01E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A9E31C3" w14:textId="5491ED00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  <w:r w:rsidR="006D00C2">
        <w:rPr>
          <w:rFonts w:ascii="Times New Roman" w:hAnsi="Times New Roman" w:cs="Times New Roman"/>
          <w:sz w:val="24"/>
          <w:szCs w:val="24"/>
        </w:rPr>
        <w:t xml:space="preserve"> </w:t>
      </w:r>
      <w:r w:rsidR="00901D59">
        <w:rPr>
          <w:rFonts w:ascii="Times New Roman" w:hAnsi="Times New Roman" w:cs="Times New Roman"/>
          <w:sz w:val="24"/>
          <w:szCs w:val="24"/>
        </w:rPr>
        <w:t xml:space="preserve">(way 1) </w:t>
      </w:r>
      <w:r w:rsidR="006D00C2">
        <w:rPr>
          <w:rFonts w:ascii="Times New Roman" w:hAnsi="Times New Roman" w:cs="Times New Roman"/>
          <w:sz w:val="24"/>
          <w:szCs w:val="24"/>
        </w:rPr>
        <w:t>To find where should the address be put in the buffer, at the beginning I located it almost everywhere, and luckily, it worked.</w:t>
      </w:r>
    </w:p>
    <w:p w14:paraId="518E11AA" w14:textId="7E761223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D0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09A83" wp14:editId="71665920">
            <wp:extent cx="2953206" cy="179594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823" cy="17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D01D" w14:textId="67633036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n I tested each location one by one and found the only effective one.</w:t>
      </w:r>
    </w:p>
    <w:p w14:paraId="364F5E6A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E5CBF2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4FA4F0BB" w14:textId="32DFEE4D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wa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) First I wrote “ABCD”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 Then us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.</w:t>
      </w:r>
    </w:p>
    <w:p w14:paraId="671BB89E" w14:textId="51B31758" w:rsidR="00901D59" w:rsidRP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9363D5" wp14:editId="355A8E46">
            <wp:extent cx="4023442" cy="5376862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29141" cy="538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CDE6" w14:textId="5B25C32E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can see the normal return address o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is 0x0804852e.</w:t>
      </w:r>
    </w:p>
    <w:p w14:paraId="52BDA463" w14:textId="44DF54B6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set a breakpoint a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as “b </w:t>
      </w:r>
      <w:proofErr w:type="spell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”. Use “x/16wx $</w:t>
      </w:r>
      <w:proofErr w:type="spellStart"/>
      <w:r>
        <w:rPr>
          <w:rFonts w:ascii="Times New Roman" w:hAnsi="Times New Roman" w:cs="Times New Roman"/>
          <w:sz w:val="24"/>
          <w:szCs w:val="24"/>
        </w:rPr>
        <w:t>esp</w:t>
      </w:r>
      <w:proofErr w:type="spellEnd"/>
      <w:r>
        <w:rPr>
          <w:rFonts w:ascii="Times New Roman" w:hAnsi="Times New Roman" w:cs="Times New Roman"/>
          <w:sz w:val="24"/>
          <w:szCs w:val="24"/>
        </w:rPr>
        <w:t>” to see what’s in the stack.</w:t>
      </w:r>
    </w:p>
    <w:p w14:paraId="634B68B9" w14:textId="6B8D0D23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01D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FD646" wp14:editId="7BB3A397">
            <wp:extent cx="5274310" cy="178244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CF49" w14:textId="0362CABB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W</w:t>
      </w:r>
      <w:r>
        <w:rPr>
          <w:rFonts w:ascii="Times New Roman" w:hAnsi="Times New Roman" w:cs="Times New Roman"/>
          <w:sz w:val="24"/>
          <w:szCs w:val="24"/>
        </w:rPr>
        <w:t xml:space="preserve">e can now see the “ABCD” string(yellow) and the normal return address(green), and the distance between them (9 * 4 bytes). So in buffer array, the address should be located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 of buffer[</w:t>
      </w:r>
      <w:proofErr w:type="spellStart"/>
      <w:r>
        <w:rPr>
          <w:rFonts w:ascii="Times New Roman" w:hAnsi="Times New Roman" w:cs="Times New Roman"/>
          <w:sz w:val="24"/>
          <w:szCs w:val="24"/>
        </w:rPr>
        <w:t>sizeof</w:t>
      </w:r>
      <w:proofErr w:type="spellEnd"/>
      <w:r>
        <w:rPr>
          <w:rFonts w:ascii="Times New Roman" w:hAnsi="Times New Roman" w:cs="Times New Roman"/>
          <w:sz w:val="24"/>
          <w:szCs w:val="24"/>
        </w:rPr>
        <w:t>(long) * 9].</w:t>
      </w:r>
    </w:p>
    <w:p w14:paraId="17FE5DAD" w14:textId="4A5A498C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C44A0B" wp14:editId="5C38A448">
            <wp:extent cx="5274310" cy="17824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0D9E4" w14:textId="77777777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33D777C" w14:textId="2D86781D" w:rsidR="006D00C2" w:rsidRDefault="001E3CB8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, from part 1 (1)(2) and part 3 I have my code:</w:t>
      </w:r>
    </w:p>
    <w:p w14:paraId="0FDE6718" w14:textId="77777777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BD7A479" w14:textId="6D10B259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5ACD94E4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1BD5CDF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9F1B860" w14:textId="2420345F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715AA81" w14:textId="6FF52AE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053ADDA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3E56DBE9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3F5DFA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B04FB9E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4796D50" w14:textId="7CAB0797" w:rsidR="001E3CB8" w:rsidRDefault="003F100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successful execution and final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shown above.</w:t>
      </w:r>
    </w:p>
    <w:p w14:paraId="484F1415" w14:textId="1CC23695" w:rsidR="00153DEB" w:rsidRDefault="00153D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3F8E5" w14:textId="66354682" w:rsidR="00153DEB" w:rsidRPr="002D39D6" w:rsidRDefault="00153DEB" w:rsidP="00153DEB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5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ask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4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: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Defeating Address Randomization</w:t>
      </w:r>
    </w:p>
    <w:p w14:paraId="61B4BA82" w14:textId="1C5A2F0B" w:rsidR="00153DEB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on the Ubuntu’s address randomization</w:t>
      </w:r>
    </w:p>
    <w:p w14:paraId="13C7E05E" w14:textId="5096D620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E36045" wp14:editId="08AA8A59">
            <wp:extent cx="5274310" cy="6972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6DA7" w14:textId="4ACB7803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ied the shell code and named it as bf.sh</w:t>
      </w:r>
    </w:p>
    <w:p w14:paraId="25B1548D" w14:textId="31DE9007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A120E15" wp14:editId="05A62210">
            <wp:extent cx="5274310" cy="13462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C02" w14:textId="53D565C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run the code</w:t>
      </w:r>
    </w:p>
    <w:p w14:paraId="1FDBC3F9" w14:textId="4CF9DF6E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B9069A" wp14:editId="603EF8A4">
            <wp:extent cx="4906060" cy="352474"/>
            <wp:effectExtent l="0" t="0" r="889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00A" w14:textId="7D83287C" w:rsidR="009D7956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1CA096" wp14:editId="0995EFB3">
            <wp:extent cx="1868285" cy="171983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08060" cy="175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66C4" w14:textId="6D00B319" w:rsidR="00EA230D" w:rsidRPr="00EA230D" w:rsidRDefault="00EA230D" w:rsidP="00EA230D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I am so lucky that it cost me less than 1 minute to defeat the randomization.</w:t>
      </w:r>
    </w:p>
    <w:p w14:paraId="2BB51469" w14:textId="2537622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let me do a simpl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.</w:t>
      </w:r>
    </w:p>
    <w:p w14:paraId="58C198F0" w14:textId="73F44044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average time of a single execu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single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</m:d>
      </m:oMath>
      <w:r w:rsidR="006C325C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</w:t>
      </w:r>
      <w:r w:rsidR="006C325C">
        <w:rPr>
          <w:rFonts w:ascii="Times New Roman" w:hAnsi="Times New Roman" w:cs="Times New Roman"/>
          <w:sz w:val="24"/>
          <w:szCs w:val="24"/>
        </w:rPr>
        <w:t xml:space="preserve">average </w:t>
      </w:r>
      <w:r>
        <w:rPr>
          <w:rFonts w:ascii="Times New Roman" w:hAnsi="Times New Roman" w:cs="Times New Roman"/>
          <w:sz w:val="24"/>
          <w:szCs w:val="24"/>
        </w:rPr>
        <w:t xml:space="preserve">overall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6C32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urns. We have:</w:t>
      </w:r>
    </w:p>
    <w:p w14:paraId="070A7DB3" w14:textId="0B166EC1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8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502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8.44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s</m:t>
          </m:r>
        </m:oMath>
      </m:oMathPara>
    </w:p>
    <w:p w14:paraId="76A39523" w14:textId="784FA472" w:rsidR="00EA230D" w:rsidRPr="00EA230D" w:rsidRDefault="00094386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9</m:t>
                  </m:r>
                </m:sup>
              </m:s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=1.9073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</m:sup>
          </m:sSup>
        </m:oMath>
      </m:oMathPara>
    </w:p>
    <w:p w14:paraId="22649684" w14:textId="01D39915" w:rsidR="00EA230D" w:rsidRPr="006C325C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1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≈k⋅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2DA47C31" w14:textId="47F813EA" w:rsidR="006C325C" w:rsidRDefault="006C325C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have the averag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 tabl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1417"/>
        <w:gridCol w:w="1417"/>
        <w:gridCol w:w="1354"/>
        <w:gridCol w:w="1355"/>
      </w:tblGrid>
      <w:tr w:rsidR="006C325C" w14:paraId="3F5A2656" w14:textId="1BE5B7FB" w:rsidTr="006C325C">
        <w:trPr>
          <w:jc w:val="center"/>
        </w:trPr>
        <w:tc>
          <w:tcPr>
            <w:tcW w:w="2254" w:type="dxa"/>
          </w:tcPr>
          <w:p w14:paraId="66B83CB1" w14:textId="6D87DFFC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robability</w:t>
            </w:r>
          </w:p>
        </w:tc>
        <w:tc>
          <w:tcPr>
            <w:tcW w:w="1417" w:type="dxa"/>
          </w:tcPr>
          <w:p w14:paraId="44FD3EDF" w14:textId="69822B1C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1417" w:type="dxa"/>
          </w:tcPr>
          <w:p w14:paraId="4261D26B" w14:textId="4961ED5D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354" w:type="dxa"/>
          </w:tcPr>
          <w:p w14:paraId="3DD231CE" w14:textId="2406ACBB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</w:p>
        </w:tc>
        <w:tc>
          <w:tcPr>
            <w:tcW w:w="1355" w:type="dxa"/>
          </w:tcPr>
          <w:p w14:paraId="56CFDBFE" w14:textId="72357DF7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</w:tr>
      <w:tr w:rsidR="006C325C" w14:paraId="09413074" w14:textId="7F3787DF" w:rsidTr="006C325C">
        <w:trPr>
          <w:jc w:val="center"/>
        </w:trPr>
        <w:tc>
          <w:tcPr>
            <w:tcW w:w="2254" w:type="dxa"/>
          </w:tcPr>
          <w:p w14:paraId="007D98F2" w14:textId="4F0C19AF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Number of attempts</w:t>
            </w:r>
          </w:p>
        </w:tc>
        <w:tc>
          <w:tcPr>
            <w:tcW w:w="1417" w:type="dxa"/>
          </w:tcPr>
          <w:p w14:paraId="6D613E5F" w14:textId="4D637F79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k</w:t>
            </w:r>
          </w:p>
        </w:tc>
        <w:tc>
          <w:tcPr>
            <w:tcW w:w="1417" w:type="dxa"/>
          </w:tcPr>
          <w:p w14:paraId="46A2C723" w14:textId="3C73CC55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2k</w:t>
            </w:r>
          </w:p>
        </w:tc>
        <w:tc>
          <w:tcPr>
            <w:tcW w:w="1354" w:type="dxa"/>
          </w:tcPr>
          <w:p w14:paraId="6DBE5C0F" w14:textId="25720961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  <w:tc>
          <w:tcPr>
            <w:tcW w:w="1355" w:type="dxa"/>
          </w:tcPr>
          <w:p w14:paraId="106465BC" w14:textId="12B8EE80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</w:tr>
      <w:tr w:rsidR="006C325C" w14:paraId="5704ED67" w14:textId="769F8A2D" w:rsidTr="006C325C">
        <w:trPr>
          <w:jc w:val="center"/>
        </w:trPr>
        <w:tc>
          <w:tcPr>
            <w:tcW w:w="2254" w:type="dxa"/>
          </w:tcPr>
          <w:p w14:paraId="24EC88D7" w14:textId="3D49E946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  <w:tc>
          <w:tcPr>
            <w:tcW w:w="1417" w:type="dxa"/>
          </w:tcPr>
          <w:p w14:paraId="214A6A83" w14:textId="7D2C2B01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s</w:t>
            </w:r>
          </w:p>
        </w:tc>
        <w:tc>
          <w:tcPr>
            <w:tcW w:w="1417" w:type="dxa"/>
          </w:tcPr>
          <w:p w14:paraId="3EE4E53A" w14:textId="51FC6B98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s</w:t>
            </w:r>
          </w:p>
        </w:tc>
        <w:tc>
          <w:tcPr>
            <w:tcW w:w="1354" w:type="dxa"/>
          </w:tcPr>
          <w:p w14:paraId="6E3AC067" w14:textId="69834D4D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s</w:t>
            </w:r>
          </w:p>
        </w:tc>
        <w:tc>
          <w:tcPr>
            <w:tcW w:w="1355" w:type="dxa"/>
          </w:tcPr>
          <w:p w14:paraId="6184D8FB" w14:textId="63A387F9" w:rsidR="006C325C" w:rsidRDefault="006C325C" w:rsidP="006C325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s</w:t>
            </w:r>
          </w:p>
        </w:tc>
      </w:tr>
    </w:tbl>
    <w:p w14:paraId="1320DCA4" w14:textId="3155E9DC" w:rsidR="006C325C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it only took me 38s, the </w:t>
      </w:r>
      <w:r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is 0.08587, so I am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lucky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47F9647A" w14:textId="45908811" w:rsidR="00534010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3CC8A1" w14:textId="5C20E38E" w:rsidR="007E4F82" w:rsidRPr="007E4F82" w:rsidRDefault="007E4F82" w:rsidP="007E4F82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2.6 Task 5: Turn on the </w:t>
      </w:r>
      <w:proofErr w:type="spellStart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StackGuard</w:t>
      </w:r>
      <w:proofErr w:type="spellEnd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Protection</w:t>
      </w:r>
    </w:p>
    <w:p w14:paraId="54C0D5A8" w14:textId="0654E333" w:rsidR="00534010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</w:t>
      </w:r>
      <w:r w:rsidRPr="009D7956">
        <w:rPr>
          <w:rFonts w:ascii="Times New Roman" w:hAnsi="Times New Roman" w:cs="Times New Roman"/>
          <w:sz w:val="24"/>
          <w:szCs w:val="24"/>
        </w:rPr>
        <w:t xml:space="preserve"> the Ubuntu’s address randomization</w:t>
      </w:r>
    </w:p>
    <w:p w14:paraId="17075C29" w14:textId="51DDB5D3" w:rsidR="00C24C85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C24C8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95457B" wp14:editId="18908B9B">
            <wp:extent cx="5274310" cy="511175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2BE2" w14:textId="6FCDE95E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2C8D4A40" w14:textId="7E38950A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442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42AE25" wp14:editId="5E55E16C">
            <wp:extent cx="5274310" cy="109474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A4A8" w14:textId="3CA882FE" w:rsidR="00480860" w:rsidRDefault="0048086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the system detected the stack smashing and aborted immediately to avoid suffering the stack-overflow attack.</w:t>
      </w:r>
    </w:p>
    <w:p w14:paraId="27B6271D" w14:textId="40ADF27A" w:rsidR="008D5B6A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666664" w14:textId="62734F64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1D346" wp14:editId="17965E9A">
            <wp:extent cx="4162425" cy="84804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285" cy="85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9E98" w14:textId="145C1846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AD8E18" wp14:editId="49232C86">
            <wp:extent cx="4076700" cy="1285875"/>
            <wp:effectExtent l="0" t="0" r="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F73E" w14:textId="7EB7F6EF" w:rsidR="00480860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it is aborted by __</w:t>
      </w:r>
      <w:proofErr w:type="spellStart"/>
      <w:r>
        <w:rPr>
          <w:rFonts w:ascii="Times New Roman" w:hAnsi="Times New Roman" w:cs="Times New Roman"/>
          <w:sz w:val="24"/>
          <w:szCs w:val="24"/>
        </w:rPr>
        <w:t>kernel_</w:t>
      </w:r>
      <w:proofErr w:type="gramStart"/>
      <w:r>
        <w:rPr>
          <w:rFonts w:ascii="Times New Roman" w:hAnsi="Times New Roman" w:cs="Times New Roman"/>
          <w:sz w:val="24"/>
          <w:szCs w:val="24"/>
        </w:rPr>
        <w:t>vsyscall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aise.c</w:t>
      </w:r>
      <w:proofErr w:type="spellEnd"/>
      <w:r w:rsidR="003D7A96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ABRT.</w:t>
      </w:r>
    </w:p>
    <w:p w14:paraId="159ABC7C" w14:textId="2D05CF47" w:rsidR="00480860" w:rsidRDefault="00480860" w:rsidP="00480860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7</w:t>
      </w: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Pr="00480860">
        <w:rPr>
          <w:rFonts w:ascii="Times New Roman" w:hAnsi="Times New Roman" w:cs="Times New Roman"/>
          <w:color w:val="0070C0"/>
          <w:sz w:val="24"/>
          <w:szCs w:val="24"/>
          <w:u w:val="single"/>
        </w:rPr>
        <w:t>Task 6: Turn on the Non-executable Stack Protection</w:t>
      </w:r>
    </w:p>
    <w:p w14:paraId="52ED932F" w14:textId="16A1470B" w:rsidR="008D5B6A" w:rsidRPr="008D5B6A" w:rsidRDefault="008D5B6A" w:rsidP="0048086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6947F333" w14:textId="442F1F14" w:rsidR="00480860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8D5B6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76BF77" wp14:editId="2FBB603D">
            <wp:extent cx="5274310" cy="852170"/>
            <wp:effectExtent l="0" t="0" r="254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20E7" w14:textId="3638A17E" w:rsidR="00EF4205" w:rsidRDefault="008D5B6A" w:rsidP="00EF420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some segmentation fault occurred when we set the stack non-executable. 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EF4205">
        <w:rPr>
          <w:rFonts w:ascii="Times New Roman" w:hAnsi="Times New Roman" w:cs="Times New Roman"/>
          <w:sz w:val="24"/>
          <w:szCs w:val="24"/>
        </w:rPr>
        <w:t>.</w:t>
      </w:r>
    </w:p>
    <w:p w14:paraId="5EC810F0" w14:textId="254FBEAE" w:rsidR="008D5B6A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3D7A9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1B8778" wp14:editId="56E83540">
            <wp:extent cx="5274310" cy="280035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945AC" w14:textId="37CB6301" w:rsidR="00684A67" w:rsidRDefault="003D7A96" w:rsidP="00684A67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in stack is not allowed to execute even</w:t>
      </w:r>
      <w:r w:rsidR="00684A67">
        <w:rPr>
          <w:rFonts w:ascii="Times New Roman" w:hAnsi="Times New Roman" w:cs="Times New Roman"/>
          <w:sz w:val="24"/>
          <w:szCs w:val="24"/>
        </w:rPr>
        <w:t xml:space="preserve"> it is just a </w:t>
      </w:r>
      <w:proofErr w:type="spellStart"/>
      <w:r w:rsidR="00684A67">
        <w:rPr>
          <w:rFonts w:ascii="Times New Roman" w:hAnsi="Times New Roman" w:cs="Times New Roman"/>
          <w:sz w:val="24"/>
          <w:szCs w:val="24"/>
        </w:rPr>
        <w:t>nop</w:t>
      </w:r>
      <w:proofErr w:type="spellEnd"/>
      <w:r w:rsidR="00684A67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SEGV.</w:t>
      </w:r>
    </w:p>
    <w:p w14:paraId="7F52D84C" w14:textId="38DBDB19" w:rsidR="003D7A96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5710DC5" w14:textId="3D2A278B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3BC555" w14:textId="310E0C72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3003E98" w14:textId="3B6E0424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6A1B865" w14:textId="052BA09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BD30B3" w14:textId="76022D6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9585BD" w14:textId="1F388718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A3589E" w14:textId="538B8861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0F39888" w14:textId="77777777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D352AF4" w14:textId="14D98A2E" w:rsidR="0012130C" w:rsidRDefault="0012130C" w:rsidP="0012130C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lastRenderedPageBreak/>
        <w:t>CS648: Write a detailed report about return-to-</w:t>
      </w:r>
      <w:proofErr w:type="spellStart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>libc</w:t>
      </w:r>
      <w:proofErr w:type="spellEnd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attack and connect it to what we have learned about buffer overflow attack. You will get an extra 10 points if you implement the attack.</w:t>
      </w:r>
    </w:p>
    <w:p w14:paraId="31557056" w14:textId="27AD060D" w:rsidR="0006173D" w:rsidRPr="0006173D" w:rsidRDefault="0006173D" w:rsidP="0012130C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6173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173D">
        <w:rPr>
          <w:rFonts w:ascii="Times New Roman" w:hAnsi="Times New Roman" w:cs="Times New Roman"/>
          <w:b/>
          <w:bCs/>
          <w:sz w:val="24"/>
          <w:szCs w:val="24"/>
        </w:rPr>
        <w:t>nalysis and Explana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EF650CC" w14:textId="7CD92460" w:rsidR="0012130C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 w:hint="eastAsia"/>
          <w:sz w:val="24"/>
          <w:szCs w:val="24"/>
        </w:rPr>
        <w:t>T</w:t>
      </w:r>
      <w:r w:rsidRPr="00EA34D6">
        <w:rPr>
          <w:rFonts w:ascii="Times New Roman" w:hAnsi="Times New Roman" w:cs="Times New Roman"/>
          <w:sz w:val="24"/>
          <w:szCs w:val="24"/>
        </w:rPr>
        <w:t>his</w:t>
      </w:r>
      <w:r>
        <w:rPr>
          <w:rFonts w:ascii="Times New Roman" w:hAnsi="Times New Roman" w:cs="Times New Roman"/>
          <w:sz w:val="24"/>
          <w:szCs w:val="24"/>
        </w:rPr>
        <w:t xml:space="preserve"> task seems easier after we finished task2.</w:t>
      </w:r>
    </w:p>
    <w:p w14:paraId="6B3B7AF8" w14:textId="37D3115F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ly, based on task 2, we know where we need to located our first command. (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). The thing we need to do in return-to-</w:t>
      </w:r>
      <w:proofErr w:type="spellStart"/>
      <w:r>
        <w:rPr>
          <w:rFonts w:ascii="Times New Roman" w:hAnsi="Times New Roman" w:cs="Times New Roman"/>
          <w:sz w:val="24"/>
          <w:szCs w:val="24"/>
        </w:rPr>
        <w:t>li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ack is (1) design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2) find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3) locate the</w:t>
      </w:r>
      <w:r w:rsidR="004F25E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0F6192" w14:textId="78AC1818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 Design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</w:t>
      </w:r>
    </w:p>
    <w:p w14:paraId="44B0A711" w14:textId="15BB288D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/>
          <w:sz w:val="24"/>
          <w:szCs w:val="24"/>
        </w:rPr>
        <w:t xml:space="preserve">Because some complex commands may be </w:t>
      </w:r>
      <w:r>
        <w:rPr>
          <w:rFonts w:ascii="Times New Roman" w:hAnsi="Times New Roman" w:cs="Times New Roman"/>
          <w:sz w:val="24"/>
          <w:szCs w:val="24"/>
        </w:rPr>
        <w:t>hard</w:t>
      </w:r>
      <w:r w:rsidRPr="00EA34D6">
        <w:rPr>
          <w:rFonts w:ascii="Times New Roman" w:hAnsi="Times New Roman" w:cs="Times New Roman"/>
          <w:sz w:val="24"/>
          <w:szCs w:val="24"/>
        </w:rPr>
        <w:t xml:space="preserve"> to find in the local lib</w:t>
      </w:r>
      <w:r>
        <w:rPr>
          <w:rFonts w:ascii="Times New Roman" w:hAnsi="Times New Roman" w:cs="Times New Roman"/>
          <w:sz w:val="24"/>
          <w:szCs w:val="24"/>
        </w:rPr>
        <w:t>rary</w:t>
      </w:r>
      <w:r w:rsidRPr="00EA34D6">
        <w:rPr>
          <w:rFonts w:ascii="Times New Roman" w:hAnsi="Times New Roman" w:cs="Times New Roman"/>
          <w:sz w:val="24"/>
          <w:szCs w:val="24"/>
        </w:rPr>
        <w:t>, we directly select the simplest set of commands</w:t>
      </w:r>
      <w:r>
        <w:rPr>
          <w:rFonts w:ascii="Times New Roman" w:hAnsi="Times New Roman" w:cs="Times New Roman"/>
          <w:sz w:val="24"/>
          <w:szCs w:val="24"/>
        </w:rPr>
        <w:t>: “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(</w:t>
      </w:r>
      <w:proofErr w:type="gramEnd"/>
      <w:r>
        <w:rPr>
          <w:rFonts w:ascii="Times New Roman" w:hAnsi="Times New Roman" w:cs="Times New Roman"/>
          <w:sz w:val="24"/>
          <w:szCs w:val="24"/>
        </w:rPr>
        <w:t>)”, “exit()” an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r w:rsidRPr="00EA34D6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 xml:space="preserve">command set </w:t>
      </w:r>
      <w:r w:rsidRPr="00EA34D6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lead the shell </w:t>
      </w:r>
      <w:r w:rsidRPr="00EA34D6">
        <w:rPr>
          <w:rFonts w:ascii="Times New Roman" w:hAnsi="Times New Roman" w:cs="Times New Roman"/>
          <w:sz w:val="24"/>
          <w:szCs w:val="24"/>
        </w:rPr>
        <w:t>exit the current program and start /bin/</w:t>
      </w:r>
      <w:proofErr w:type="spellStart"/>
      <w:r w:rsidRPr="00EA34D6"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root user.</w:t>
      </w:r>
    </w:p>
    <w:p w14:paraId="08E47D0A" w14:textId="409DAEEA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F9F9EE" w14:textId="223C26E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 Find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</w:t>
      </w:r>
    </w:p>
    <w:p w14:paraId="7C4C2F61" w14:textId="7D253DD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main part of this task is to find these commands.</w:t>
      </w:r>
    </w:p>
    <w:p w14:paraId="18C14063" w14:textId="08E16DF8" w:rsidR="00EF74F5" w:rsidRDefault="00EF74F5" w:rsidP="0012130C">
      <w:pPr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(Here's a trap, and I made this mistake the first time I did it. We need to find the address of command from </w:t>
      </w:r>
      <w:proofErr w:type="spell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gdb</w:t>
      </w:r>
      <w:proofErr w:type="spell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on a root-user program like stack. Otherwise, the path we find will not be available for a root user. Commands are same, but the addresses are different. </w:t>
      </w:r>
      <w:proofErr w:type="gram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So</w:t>
      </w:r>
      <w:proofErr w:type="gram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I had a Segmentation fault at my first time.)</w:t>
      </w:r>
    </w:p>
    <w:p w14:paraId="4B448448" w14:textId="321D8AD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 w:hint="eastAsia"/>
          <w:sz w:val="24"/>
          <w:szCs w:val="24"/>
        </w:rPr>
        <w:t>O</w:t>
      </w:r>
      <w:r w:rsidRPr="00EF74F5">
        <w:rPr>
          <w:rFonts w:ascii="Times New Roman" w:hAnsi="Times New Roman" w:cs="Times New Roman"/>
          <w:sz w:val="24"/>
          <w:szCs w:val="24"/>
        </w:rPr>
        <w:t xml:space="preserve">kay now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Pr="00EF74F5">
        <w:rPr>
          <w:rFonts w:ascii="Times New Roman" w:hAnsi="Times New Roman" w:cs="Times New Roman"/>
          <w:sz w:val="24"/>
          <w:szCs w:val="24"/>
        </w:rPr>
        <w:t>ru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74F5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EF74F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 and then set a breakpoint anywhere. I used “b main” as it is simple. Then just run it.</w:t>
      </w:r>
    </w:p>
    <w:p w14:paraId="23102952" w14:textId="3264CAA0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9C8084" wp14:editId="7F9343C3">
            <wp:extent cx="5274310" cy="208280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3883" w14:textId="21887E6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“p system”, “p exit” and “find ‘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’” to find the local address of these commands. If there are</w:t>
      </w:r>
      <w:r w:rsidR="004F25EB">
        <w:rPr>
          <w:rFonts w:ascii="Times New Roman" w:hAnsi="Times New Roman" w:cs="Times New Roman"/>
          <w:sz w:val="24"/>
          <w:szCs w:val="24"/>
        </w:rPr>
        <w:t xml:space="preserve"> more than one choice, just choose the non-stack one (I remember that stack addresses often start with “0xbffff”).</w:t>
      </w:r>
    </w:p>
    <w:p w14:paraId="08E40F49" w14:textId="5D34C0E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kay so we have these addresses and they are all non-stack.</w:t>
      </w:r>
    </w:p>
    <w:p w14:paraId="7A06BC2C" w14:textId="4A2DA25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ystem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: 0xb7e42da0</w:t>
      </w:r>
    </w:p>
    <w:p w14:paraId="6F6DDA4B" w14:textId="59E6BEA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exit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: 0xb7e369d0</w:t>
      </w:r>
    </w:p>
    <w:p w14:paraId="0C66A4F8" w14:textId="4312FBDE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sz w:val="24"/>
          <w:szCs w:val="24"/>
        </w:rPr>
        <w:t>/bin/</w:t>
      </w:r>
      <w:proofErr w:type="spell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h</w:t>
      </w:r>
      <w:proofErr w:type="spellEnd"/>
      <w:r w:rsidRPr="004F25EB">
        <w:rPr>
          <w:rFonts w:ascii="Times New Roman" w:hAnsi="Times New Roman" w:cs="Times New Roman"/>
          <w:b/>
          <w:bCs/>
          <w:sz w:val="24"/>
          <w:szCs w:val="24"/>
        </w:rPr>
        <w:t>: 0xb7f6382b</w:t>
      </w:r>
    </w:p>
    <w:p w14:paraId="4A5551E8" w14:textId="33CDEC5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DF0108E" w14:textId="7DB800B5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70019F7" w14:textId="79F0D618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524DDB" w14:textId="77777777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811491" w14:textId="2ED989B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) Locate the commands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</w:p>
    <w:p w14:paraId="6A848F29" w14:textId="06F59957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ay from the task 2 I know that my command in buffer should start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.</w:t>
      </w:r>
    </w:p>
    <w:p w14:paraId="2C6C25CF" w14:textId="5D87B826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41FBA1" wp14:editId="0CFB2FE9">
            <wp:extent cx="5274310" cy="1782445"/>
            <wp:effectExtent l="0" t="0" r="254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8271" w14:textId="487A79A0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screensh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rom task 2, from which I know the offset should start at 9*4=36 bytes)</w:t>
      </w:r>
    </w:p>
    <w:p w14:paraId="1D98B8C8" w14:textId="2CB22FDC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nswer of this extra task should be:</w:t>
      </w:r>
    </w:p>
    <w:p w14:paraId="4AE2E00A" w14:textId="7CB9C6A8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0711DD" w14:textId="38694B2F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45992FF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return-to-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libc.c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*/</w:t>
      </w:r>
    </w:p>
    <w:p w14:paraId="20D3042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A program that creates a file containing code for launching shell */</w:t>
      </w:r>
    </w:p>
    <w:p w14:paraId="5A53470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lib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47D9935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io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00F7483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ring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299AB31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2ED426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</w:p>
    <w:p w14:paraId="1BC4EA1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31\xc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xor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C559EB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2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BB64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3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8732f2f */</w:t>
      </w:r>
    </w:p>
    <w:p w14:paraId="0B634FC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bin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4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e69622f */</w:t>
      </w:r>
    </w:p>
    <w:p w14:paraId="7BF7C44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5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B30D85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6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4BE85CA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7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C36F41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1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8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c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533F0181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99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9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cdq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332981F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b0\x0b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0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b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0</w:t>
      </w:r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,%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al */</w:t>
      </w:r>
    </w:p>
    <w:p w14:paraId="5A6B9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xcd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\x8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Line 11: int $0x80 */</w:t>
      </w:r>
    </w:p>
    <w:p w14:paraId="6D215B6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3BCDBC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6F476A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21DA408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4CEB2CA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751DBF5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141516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11DDBC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02844FC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28F59EA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71D4FF5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35532D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42da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system()</w:t>
      </w:r>
    </w:p>
    <w:p w14:paraId="468CCB8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369d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exit()</w:t>
      </w:r>
    </w:p>
    <w:p w14:paraId="22680CC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f6382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b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"/bin/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</w:t>
      </w:r>
    </w:p>
    <w:p w14:paraId="0CBFCE6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355DBB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67FB8443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70DECC9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C41AAD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E42FEE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3A761886" w14:textId="2E10D285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6906C4" w14:textId="113C7558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576E7A53" w14:textId="6F5D10DD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EC32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CEB90" wp14:editId="42A5A591">
            <wp:extent cx="2185074" cy="3426594"/>
            <wp:effectExtent l="0" t="0" r="5715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00822" cy="345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476E7" w14:textId="77777777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29FF05" w14:textId="4630EC3D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xecu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DE3B1D5" w14:textId="572875F4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71B77F" wp14:editId="42FBF666">
            <wp:extent cx="5274310" cy="1120775"/>
            <wp:effectExtent l="0" t="0" r="254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24E1F" w14:textId="4B6CFE1F" w:rsidR="00B37C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 we got it!</w:t>
      </w:r>
    </w:p>
    <w:p w14:paraId="4641F5BF" w14:textId="78E5E1E7" w:rsidR="004F25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B37CEB">
        <w:rPr>
          <w:rFonts w:ascii="Times New Roman" w:hAnsi="Times New Roman" w:cs="Times New Roman"/>
          <w:sz w:val="24"/>
          <w:szCs w:val="24"/>
        </w:rPr>
        <w:t>After task 2 I think the return-to-</w:t>
      </w:r>
      <w:proofErr w:type="spellStart"/>
      <w:r w:rsidRPr="00B37CEB">
        <w:rPr>
          <w:rFonts w:ascii="Times New Roman" w:hAnsi="Times New Roman" w:cs="Times New Roman"/>
          <w:sz w:val="24"/>
          <w:szCs w:val="24"/>
        </w:rPr>
        <w:t>libc</w:t>
      </w:r>
      <w:proofErr w:type="spellEnd"/>
      <w:r w:rsidRPr="00B37CEB">
        <w:rPr>
          <w:rFonts w:ascii="Times New Roman" w:hAnsi="Times New Roman" w:cs="Times New Roman"/>
          <w:sz w:val="24"/>
          <w:szCs w:val="24"/>
        </w:rPr>
        <w:t xml:space="preserve"> attack</w:t>
      </w:r>
      <w:r>
        <w:rPr>
          <w:rFonts w:ascii="Times New Roman" w:hAnsi="Times New Roman" w:cs="Times New Roman"/>
          <w:sz w:val="24"/>
          <w:szCs w:val="24"/>
        </w:rPr>
        <w:t xml:space="preserve"> is not hard to design and implement.</w:t>
      </w:r>
    </w:p>
    <w:p w14:paraId="261845FF" w14:textId="1D0B4171" w:rsidR="00000344" w:rsidRPr="00ED7700" w:rsidRDefault="00000344" w:rsidP="004F25EB">
      <w:pPr>
        <w:jc w:val="left"/>
        <w:rPr>
          <w:rFonts w:ascii="Times New Roman" w:hAnsi="Times New Roman" w:cs="Times New Roman"/>
          <w:color w:val="00B0F0"/>
          <w:sz w:val="24"/>
          <w:szCs w:val="24"/>
          <w:u w:val="single"/>
        </w:rPr>
      </w:pPr>
      <w:r w:rsidRP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>All the code files and reports are</w:t>
      </w:r>
      <w:r w:rsid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 xml:space="preserve"> also</w:t>
      </w:r>
      <w:r w:rsidRP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 xml:space="preserve"> available on: </w:t>
      </w:r>
      <w:hyperlink r:id="rId41" w:history="1">
        <w:r w:rsidRPr="00ED7700">
          <w:rPr>
            <w:rStyle w:val="ae"/>
            <w:rFonts w:ascii="Times New Roman" w:hAnsi="Times New Roman" w:cs="Times New Roman"/>
            <w:color w:val="00B0F0"/>
            <w:sz w:val="24"/>
            <w:szCs w:val="24"/>
          </w:rPr>
          <w:t>https://github.com/EnzeXu/Computer_Security_Enze_Xu_Project2</w:t>
        </w:r>
      </w:hyperlink>
    </w:p>
    <w:p w14:paraId="65B36A05" w14:textId="1CBDC8BB" w:rsidR="00000344" w:rsidRPr="00000344" w:rsidRDefault="00000344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000344">
        <w:rPr>
          <w:rFonts w:ascii="Times New Roman" w:hAnsi="Times New Roman" w:cs="Times New Roman"/>
          <w:sz w:val="24"/>
          <w:szCs w:val="24"/>
        </w:rPr>
        <w:t>Thank you~</w:t>
      </w:r>
    </w:p>
    <w:sectPr w:rsidR="00000344" w:rsidRPr="00000344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DAAFD" w14:textId="77777777" w:rsidR="00094386" w:rsidRDefault="00094386" w:rsidP="006B1493">
      <w:r>
        <w:separator/>
      </w:r>
    </w:p>
  </w:endnote>
  <w:endnote w:type="continuationSeparator" w:id="0">
    <w:p w14:paraId="38F33315" w14:textId="77777777" w:rsidR="00094386" w:rsidRDefault="00094386" w:rsidP="006B1493">
      <w:r>
        <w:continuationSeparator/>
      </w:r>
    </w:p>
  </w:endnote>
  <w:endnote w:type="continuationNotice" w:id="1">
    <w:p w14:paraId="21E689CF" w14:textId="77777777" w:rsidR="00094386" w:rsidRDefault="000943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9030404040204"/>
    <w:charset w:val="00"/>
    <w:family w:val="modern"/>
    <w:pitch w:val="fixed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80F44" w14:textId="77777777" w:rsidR="00094386" w:rsidRDefault="00094386" w:rsidP="006B1493">
      <w:r>
        <w:separator/>
      </w:r>
    </w:p>
  </w:footnote>
  <w:footnote w:type="continuationSeparator" w:id="0">
    <w:p w14:paraId="7FB976CB" w14:textId="77777777" w:rsidR="00094386" w:rsidRDefault="00094386" w:rsidP="006B1493">
      <w:r>
        <w:continuationSeparator/>
      </w:r>
    </w:p>
  </w:footnote>
  <w:footnote w:type="continuationNotice" w:id="1">
    <w:p w14:paraId="2C74CB81" w14:textId="77777777" w:rsidR="00094386" w:rsidRDefault="000943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0FAJLzabktAAAA"/>
  </w:docVars>
  <w:rsids>
    <w:rsidRoot w:val="006B1493"/>
    <w:rsid w:val="00000344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173D"/>
    <w:rsid w:val="000639D3"/>
    <w:rsid w:val="00064493"/>
    <w:rsid w:val="00084A8C"/>
    <w:rsid w:val="00086AB2"/>
    <w:rsid w:val="00094386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2130C"/>
    <w:rsid w:val="0014626C"/>
    <w:rsid w:val="00153747"/>
    <w:rsid w:val="00153DEB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3CB8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A7103"/>
    <w:rsid w:val="003B6BCD"/>
    <w:rsid w:val="003C2C5D"/>
    <w:rsid w:val="003C45D6"/>
    <w:rsid w:val="003C7F18"/>
    <w:rsid w:val="003D3702"/>
    <w:rsid w:val="003D7A96"/>
    <w:rsid w:val="003E218D"/>
    <w:rsid w:val="003F1001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0860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4F25EB"/>
    <w:rsid w:val="005001B6"/>
    <w:rsid w:val="00500ABD"/>
    <w:rsid w:val="005114EB"/>
    <w:rsid w:val="00513230"/>
    <w:rsid w:val="005272D4"/>
    <w:rsid w:val="00530C4C"/>
    <w:rsid w:val="00530FAC"/>
    <w:rsid w:val="00534010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429E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A67"/>
    <w:rsid w:val="00684C8A"/>
    <w:rsid w:val="00685450"/>
    <w:rsid w:val="006976AD"/>
    <w:rsid w:val="006B06F9"/>
    <w:rsid w:val="006B1493"/>
    <w:rsid w:val="006B3D59"/>
    <w:rsid w:val="006B5DC6"/>
    <w:rsid w:val="006C077C"/>
    <w:rsid w:val="006C325C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4F82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D2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C0170"/>
    <w:rsid w:val="008D0FC4"/>
    <w:rsid w:val="008D330C"/>
    <w:rsid w:val="008D5B6A"/>
    <w:rsid w:val="008F5CAB"/>
    <w:rsid w:val="00901D59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B6640"/>
    <w:rsid w:val="009C20F8"/>
    <w:rsid w:val="009C22E8"/>
    <w:rsid w:val="009C2DDF"/>
    <w:rsid w:val="009C434F"/>
    <w:rsid w:val="009D400C"/>
    <w:rsid w:val="009D4A3D"/>
    <w:rsid w:val="009D5448"/>
    <w:rsid w:val="009D7956"/>
    <w:rsid w:val="009E50E0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37CEB"/>
    <w:rsid w:val="00B42BC5"/>
    <w:rsid w:val="00B46520"/>
    <w:rsid w:val="00B530F7"/>
    <w:rsid w:val="00B53BD3"/>
    <w:rsid w:val="00B553AD"/>
    <w:rsid w:val="00B619BD"/>
    <w:rsid w:val="00B61A05"/>
    <w:rsid w:val="00B73845"/>
    <w:rsid w:val="00B73A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14A1"/>
    <w:rsid w:val="00BE2E60"/>
    <w:rsid w:val="00BE35E1"/>
    <w:rsid w:val="00BF48FC"/>
    <w:rsid w:val="00BF490B"/>
    <w:rsid w:val="00BF59AC"/>
    <w:rsid w:val="00BF6024"/>
    <w:rsid w:val="00BF6823"/>
    <w:rsid w:val="00C03804"/>
    <w:rsid w:val="00C05BEC"/>
    <w:rsid w:val="00C17EC2"/>
    <w:rsid w:val="00C22ABA"/>
    <w:rsid w:val="00C230AD"/>
    <w:rsid w:val="00C24C85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44E72"/>
    <w:rsid w:val="00E507FF"/>
    <w:rsid w:val="00E5106C"/>
    <w:rsid w:val="00E77D5E"/>
    <w:rsid w:val="00E833AD"/>
    <w:rsid w:val="00E854AC"/>
    <w:rsid w:val="00E9289F"/>
    <w:rsid w:val="00EA230D"/>
    <w:rsid w:val="00EA34D6"/>
    <w:rsid w:val="00EA489E"/>
    <w:rsid w:val="00EA6B42"/>
    <w:rsid w:val="00EB2897"/>
    <w:rsid w:val="00EB417C"/>
    <w:rsid w:val="00EC024E"/>
    <w:rsid w:val="00EC32D6"/>
    <w:rsid w:val="00ED5644"/>
    <w:rsid w:val="00ED7700"/>
    <w:rsid w:val="00EE20D3"/>
    <w:rsid w:val="00EE5056"/>
    <w:rsid w:val="00EE7011"/>
    <w:rsid w:val="00EF4205"/>
    <w:rsid w:val="00EF50A9"/>
    <w:rsid w:val="00EF678B"/>
    <w:rsid w:val="00EF74F5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  <w:style w:type="character" w:styleId="ae">
    <w:name w:val="Hyperlink"/>
    <w:basedOn w:val="a0"/>
    <w:uiPriority w:val="99"/>
    <w:unhideWhenUsed/>
    <w:rsid w:val="00000344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000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github.com/EnzeXu/Computer_Security_Enze_Xu_Project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3</TotalTime>
  <Pages>12</Pages>
  <Words>1454</Words>
  <Characters>8291</Characters>
  <Application>Microsoft Office Word</Application>
  <DocSecurity>0</DocSecurity>
  <Lines>69</Lines>
  <Paragraphs>19</Paragraphs>
  <ScaleCrop>false</ScaleCrop>
  <Company/>
  <LinksUpToDate>false</LinksUpToDate>
  <CharactersWithSpaces>9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75</cp:revision>
  <cp:lastPrinted>2021-10-26T11:17:00Z</cp:lastPrinted>
  <dcterms:created xsi:type="dcterms:W3CDTF">2021-10-06T01:00:00Z</dcterms:created>
  <dcterms:modified xsi:type="dcterms:W3CDTF">2021-10-27T14:48:00Z</dcterms:modified>
</cp:coreProperties>
</file>